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56"/>
        <w:gridCol w:w="4056"/>
        <w:gridCol w:w="1238"/>
      </w:tblGrid>
      <w:tr w:rsidR="008115E0" w14:paraId="4B8A96B2" w14:textId="77777777" w:rsidTr="008115E0">
        <w:tc>
          <w:tcPr>
            <w:tcW w:w="3116" w:type="dxa"/>
          </w:tcPr>
          <w:p w14:paraId="467F38CE" w14:textId="3E0EDB2F" w:rsidR="008115E0" w:rsidRDefault="008115E0">
            <w:r>
              <w:t>1</w:t>
            </w:r>
          </w:p>
        </w:tc>
        <w:tc>
          <w:tcPr>
            <w:tcW w:w="3117" w:type="dxa"/>
          </w:tcPr>
          <w:p w14:paraId="19B31998" w14:textId="5AFB79E8" w:rsidR="008115E0" w:rsidRDefault="008115E0">
            <w:r>
              <w:t>2</w:t>
            </w:r>
          </w:p>
        </w:tc>
        <w:tc>
          <w:tcPr>
            <w:tcW w:w="3117" w:type="dxa"/>
          </w:tcPr>
          <w:p w14:paraId="06E99F22" w14:textId="6D6D68DA" w:rsidR="008115E0" w:rsidRDefault="008115E0">
            <w:r>
              <w:t>KQ</w:t>
            </w:r>
          </w:p>
        </w:tc>
      </w:tr>
      <w:tr w:rsidR="008115E0" w14:paraId="68628B85" w14:textId="77777777" w:rsidTr="008115E0">
        <w:tc>
          <w:tcPr>
            <w:tcW w:w="3116" w:type="dxa"/>
          </w:tcPr>
          <w:p w14:paraId="1EC3FF1C" w14:textId="4D5CCCBA" w:rsidR="008115E0" w:rsidRDefault="008115E0">
            <w:r>
              <w:rPr>
                <w:noProof/>
              </w:rPr>
              <w:drawing>
                <wp:inline distT="0" distB="0" distL="0" distR="0" wp14:anchorId="7530408B" wp14:editId="28A497B5">
                  <wp:extent cx="2438400" cy="2438400"/>
                  <wp:effectExtent l="0" t="0" r="0" b="0"/>
                  <wp:docPr id="2" name="Hình ảnh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01EA3D8" w14:textId="36525C04" w:rsidR="008115E0" w:rsidRDefault="008115E0">
            <w:r>
              <w:rPr>
                <w:noProof/>
              </w:rPr>
              <w:drawing>
                <wp:inline distT="0" distB="0" distL="0" distR="0" wp14:anchorId="37FF3057" wp14:editId="3A75051F">
                  <wp:extent cx="2434590" cy="2434590"/>
                  <wp:effectExtent l="0" t="0" r="3810" b="3810"/>
                  <wp:docPr id="152" name="Hình ảnh 1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2808B09" w14:textId="5E315624" w:rsidR="008115E0" w:rsidRDefault="002269AB">
            <w:r>
              <w:t>1</w:t>
            </w:r>
          </w:p>
        </w:tc>
      </w:tr>
      <w:tr w:rsidR="008115E0" w14:paraId="2A7FB887" w14:textId="77777777" w:rsidTr="008115E0">
        <w:tc>
          <w:tcPr>
            <w:tcW w:w="3116" w:type="dxa"/>
          </w:tcPr>
          <w:p w14:paraId="278F5073" w14:textId="1273C7E3" w:rsidR="008115E0" w:rsidRDefault="008115E0">
            <w:r>
              <w:rPr>
                <w:noProof/>
              </w:rPr>
              <w:drawing>
                <wp:inline distT="0" distB="0" distL="0" distR="0" wp14:anchorId="09AEB120" wp14:editId="422B4E9D">
                  <wp:extent cx="2438400" cy="2438400"/>
                  <wp:effectExtent l="0" t="0" r="0" b="0"/>
                  <wp:docPr id="54" name="Hình ảnh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00E0B2B" w14:textId="35428FB3" w:rsidR="008115E0" w:rsidRDefault="008115E0">
            <w:r>
              <w:rPr>
                <w:noProof/>
              </w:rPr>
              <w:drawing>
                <wp:inline distT="0" distB="0" distL="0" distR="0" wp14:anchorId="35E7ED98" wp14:editId="32BA6F0A">
                  <wp:extent cx="2434590" cy="2434590"/>
                  <wp:effectExtent l="0" t="0" r="3810" b="3810"/>
                  <wp:docPr id="153" name="Hình ảnh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5CF3DB8" w14:textId="25C2841D" w:rsidR="008115E0" w:rsidRDefault="002269AB">
            <w:r>
              <w:t>1</w:t>
            </w:r>
          </w:p>
        </w:tc>
      </w:tr>
      <w:tr w:rsidR="008115E0" w14:paraId="273E299E" w14:textId="77777777" w:rsidTr="008115E0">
        <w:tc>
          <w:tcPr>
            <w:tcW w:w="3116" w:type="dxa"/>
          </w:tcPr>
          <w:p w14:paraId="00D6D01D" w14:textId="2439D35B" w:rsidR="008115E0" w:rsidRDefault="008115E0">
            <w:r>
              <w:rPr>
                <w:noProof/>
              </w:rPr>
              <w:drawing>
                <wp:inline distT="0" distB="0" distL="0" distR="0" wp14:anchorId="2184BECB" wp14:editId="34BBD07B">
                  <wp:extent cx="2434590" cy="2434590"/>
                  <wp:effectExtent l="0" t="0" r="3810" b="3810"/>
                  <wp:docPr id="154" name="Hình ảnh 1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BFA9D6F" w14:textId="18064040" w:rsidR="008115E0" w:rsidRDefault="008115E0">
            <w:r>
              <w:rPr>
                <w:noProof/>
              </w:rPr>
              <w:drawing>
                <wp:inline distT="0" distB="0" distL="0" distR="0" wp14:anchorId="6BFFB455" wp14:editId="67A3F54C">
                  <wp:extent cx="2438400" cy="2438400"/>
                  <wp:effectExtent l="0" t="0" r="0" b="0"/>
                  <wp:docPr id="58" name="Hình ảnh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8768E4E" w14:textId="325308A1" w:rsidR="008115E0" w:rsidRDefault="002269AB">
            <w:r>
              <w:t>2</w:t>
            </w:r>
          </w:p>
        </w:tc>
      </w:tr>
      <w:tr w:rsidR="008115E0" w14:paraId="4048AEEE" w14:textId="77777777" w:rsidTr="008115E0">
        <w:tc>
          <w:tcPr>
            <w:tcW w:w="3116" w:type="dxa"/>
          </w:tcPr>
          <w:p w14:paraId="16CF5FBA" w14:textId="5D56C435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1411F1B7" wp14:editId="7B49E803">
                  <wp:extent cx="2434590" cy="2434590"/>
                  <wp:effectExtent l="0" t="0" r="3810" b="3810"/>
                  <wp:docPr id="155" name="Hình ảnh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C98276E" w14:textId="1B0B4651" w:rsidR="008115E0" w:rsidRDefault="008115E0">
            <w:r>
              <w:rPr>
                <w:noProof/>
              </w:rPr>
              <w:drawing>
                <wp:inline distT="0" distB="0" distL="0" distR="0" wp14:anchorId="2F81C071" wp14:editId="3A599DE6">
                  <wp:extent cx="2438400" cy="2438400"/>
                  <wp:effectExtent l="0" t="0" r="0" b="0"/>
                  <wp:docPr id="79" name="Hình ảnh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42D7E07" w14:textId="4B8F9AFA" w:rsidR="008115E0" w:rsidRDefault="002269AB">
            <w:r>
              <w:t>1</w:t>
            </w:r>
          </w:p>
        </w:tc>
      </w:tr>
      <w:tr w:rsidR="008115E0" w14:paraId="27A11341" w14:textId="77777777" w:rsidTr="008115E0">
        <w:tc>
          <w:tcPr>
            <w:tcW w:w="3116" w:type="dxa"/>
          </w:tcPr>
          <w:p w14:paraId="3F6BB8E0" w14:textId="41526095" w:rsidR="008115E0" w:rsidRDefault="008115E0">
            <w:r>
              <w:rPr>
                <w:noProof/>
              </w:rPr>
              <w:drawing>
                <wp:inline distT="0" distB="0" distL="0" distR="0" wp14:anchorId="4CB64743" wp14:editId="2B504421">
                  <wp:extent cx="2438400" cy="2438400"/>
                  <wp:effectExtent l="0" t="0" r="0" b="0"/>
                  <wp:docPr id="101" name="Hình ảnh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2A0501B" w14:textId="575778AB" w:rsidR="008115E0" w:rsidRDefault="008115E0">
            <w:r>
              <w:rPr>
                <w:noProof/>
              </w:rPr>
              <w:drawing>
                <wp:inline distT="0" distB="0" distL="0" distR="0" wp14:anchorId="6BBB213E" wp14:editId="59456C45">
                  <wp:extent cx="2434590" cy="2434590"/>
                  <wp:effectExtent l="0" t="0" r="3810" b="3810"/>
                  <wp:docPr id="156" name="Hình ảnh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B2DD068" w14:textId="5F394594" w:rsidR="008115E0" w:rsidRDefault="002269AB">
            <w:r>
              <w:t>1</w:t>
            </w:r>
          </w:p>
        </w:tc>
      </w:tr>
      <w:tr w:rsidR="008115E0" w14:paraId="38E6B376" w14:textId="77777777" w:rsidTr="008115E0">
        <w:tc>
          <w:tcPr>
            <w:tcW w:w="3116" w:type="dxa"/>
          </w:tcPr>
          <w:p w14:paraId="696C669F" w14:textId="3D713807" w:rsidR="008115E0" w:rsidRDefault="008115E0">
            <w:r>
              <w:rPr>
                <w:noProof/>
              </w:rPr>
              <w:drawing>
                <wp:inline distT="0" distB="0" distL="0" distR="0" wp14:anchorId="7D29A508" wp14:editId="4A2D0DA4">
                  <wp:extent cx="2434590" cy="2434590"/>
                  <wp:effectExtent l="0" t="0" r="3810" b="3810"/>
                  <wp:docPr id="157" name="Hình ảnh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EA9E2EF" w14:textId="44A51B8E" w:rsidR="008115E0" w:rsidRDefault="008115E0">
            <w:r>
              <w:rPr>
                <w:noProof/>
              </w:rPr>
              <w:drawing>
                <wp:inline distT="0" distB="0" distL="0" distR="0" wp14:anchorId="1E9E25E8" wp14:editId="12C2578B">
                  <wp:extent cx="2438400" cy="2438400"/>
                  <wp:effectExtent l="0" t="0" r="0" b="0"/>
                  <wp:docPr id="106" name="Hình ảnh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673F0B8" w14:textId="332F3A06" w:rsidR="008115E0" w:rsidRDefault="002269AB">
            <w:r>
              <w:t>2</w:t>
            </w:r>
          </w:p>
        </w:tc>
      </w:tr>
      <w:tr w:rsidR="008115E0" w14:paraId="120462BF" w14:textId="77777777" w:rsidTr="008115E0">
        <w:tc>
          <w:tcPr>
            <w:tcW w:w="3116" w:type="dxa"/>
          </w:tcPr>
          <w:p w14:paraId="057F8FEF" w14:textId="56632FD7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3FA4C187" wp14:editId="59ACD48E">
                  <wp:extent cx="2438400" cy="2438400"/>
                  <wp:effectExtent l="0" t="0" r="0" b="0"/>
                  <wp:docPr id="107" name="Hình ảnh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9C1840B" w14:textId="1517A2D9" w:rsidR="008115E0" w:rsidRDefault="008115E0">
            <w:r>
              <w:rPr>
                <w:noProof/>
              </w:rPr>
              <w:drawing>
                <wp:inline distT="0" distB="0" distL="0" distR="0" wp14:anchorId="70AF6CC4" wp14:editId="265E9219">
                  <wp:extent cx="2434590" cy="2434590"/>
                  <wp:effectExtent l="0" t="0" r="3810" b="3810"/>
                  <wp:docPr id="158" name="Hình ảnh 1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FF340A8" w14:textId="6C06890F" w:rsidR="008115E0" w:rsidRDefault="002269AB">
            <w:r>
              <w:t>1</w:t>
            </w:r>
          </w:p>
        </w:tc>
      </w:tr>
      <w:tr w:rsidR="008115E0" w14:paraId="636ED905" w14:textId="77777777" w:rsidTr="008115E0">
        <w:tc>
          <w:tcPr>
            <w:tcW w:w="3116" w:type="dxa"/>
          </w:tcPr>
          <w:p w14:paraId="4D4CFA93" w14:textId="25875922" w:rsidR="008115E0" w:rsidRDefault="008115E0">
            <w:r>
              <w:rPr>
                <w:noProof/>
              </w:rPr>
              <w:drawing>
                <wp:inline distT="0" distB="0" distL="0" distR="0" wp14:anchorId="40C9A7FA" wp14:editId="5A4F0BDF">
                  <wp:extent cx="2438400" cy="2438400"/>
                  <wp:effectExtent l="0" t="0" r="0" b="0"/>
                  <wp:docPr id="108" name="Hình ảnh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D35B44B" w14:textId="1CAD3570" w:rsidR="008115E0" w:rsidRDefault="008115E0">
            <w:r>
              <w:rPr>
                <w:noProof/>
              </w:rPr>
              <w:drawing>
                <wp:inline distT="0" distB="0" distL="0" distR="0" wp14:anchorId="480C6E00" wp14:editId="430E750C">
                  <wp:extent cx="2434590" cy="2434590"/>
                  <wp:effectExtent l="0" t="0" r="3810" b="3810"/>
                  <wp:docPr id="159" name="Hình ảnh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0526163" w14:textId="2A1B0424" w:rsidR="008115E0" w:rsidRDefault="002269AB">
            <w:r>
              <w:t>2</w:t>
            </w:r>
          </w:p>
        </w:tc>
      </w:tr>
      <w:tr w:rsidR="008115E0" w14:paraId="6A0C6B76" w14:textId="77777777" w:rsidTr="008115E0">
        <w:tc>
          <w:tcPr>
            <w:tcW w:w="3116" w:type="dxa"/>
          </w:tcPr>
          <w:p w14:paraId="2E888EA7" w14:textId="0B8382E9" w:rsidR="008115E0" w:rsidRDefault="008115E0">
            <w:r>
              <w:rPr>
                <w:noProof/>
              </w:rPr>
              <w:drawing>
                <wp:inline distT="0" distB="0" distL="0" distR="0" wp14:anchorId="67B6AC71" wp14:editId="72B10115">
                  <wp:extent cx="2434590" cy="2434590"/>
                  <wp:effectExtent l="0" t="0" r="3810" b="3810"/>
                  <wp:docPr id="160" name="Hình ảnh 1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7D55D7B" w14:textId="7128BD23" w:rsidR="008115E0" w:rsidRDefault="008115E0">
            <w:r>
              <w:rPr>
                <w:noProof/>
              </w:rPr>
              <w:drawing>
                <wp:inline distT="0" distB="0" distL="0" distR="0" wp14:anchorId="62BE5678" wp14:editId="2D354F1C">
                  <wp:extent cx="2438400" cy="2438400"/>
                  <wp:effectExtent l="0" t="0" r="0" b="0"/>
                  <wp:docPr id="109" name="Hình ảnh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F701617" w14:textId="697AB4B7" w:rsidR="008115E0" w:rsidRDefault="002269AB">
            <w:r>
              <w:t>2</w:t>
            </w:r>
          </w:p>
        </w:tc>
      </w:tr>
      <w:tr w:rsidR="008115E0" w14:paraId="346F6739" w14:textId="77777777" w:rsidTr="008115E0">
        <w:tc>
          <w:tcPr>
            <w:tcW w:w="3116" w:type="dxa"/>
          </w:tcPr>
          <w:p w14:paraId="79837869" w14:textId="0D67162F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59E3D6D0" wp14:editId="58E2BC85">
                  <wp:extent cx="2438400" cy="2438400"/>
                  <wp:effectExtent l="0" t="0" r="0" b="0"/>
                  <wp:docPr id="110" name="Hình ảnh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3AF5F96" w14:textId="32C67B28" w:rsidR="008115E0" w:rsidRDefault="008115E0">
            <w:r>
              <w:rPr>
                <w:noProof/>
              </w:rPr>
              <w:drawing>
                <wp:inline distT="0" distB="0" distL="0" distR="0" wp14:anchorId="3416A8F6" wp14:editId="018DAA2F">
                  <wp:extent cx="2434590" cy="2434590"/>
                  <wp:effectExtent l="0" t="0" r="3810" b="3810"/>
                  <wp:docPr id="161" name="Hình ảnh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9F2D8AE" w14:textId="2373AFF1" w:rsidR="008115E0" w:rsidRDefault="002269AB">
            <w:r>
              <w:t>1</w:t>
            </w:r>
          </w:p>
        </w:tc>
      </w:tr>
      <w:tr w:rsidR="008115E0" w14:paraId="61466F03" w14:textId="77777777" w:rsidTr="008115E0">
        <w:tc>
          <w:tcPr>
            <w:tcW w:w="3116" w:type="dxa"/>
          </w:tcPr>
          <w:p w14:paraId="30D7D1A5" w14:textId="031FFF91" w:rsidR="008115E0" w:rsidRDefault="008115E0">
            <w:r>
              <w:rPr>
                <w:noProof/>
              </w:rPr>
              <w:drawing>
                <wp:inline distT="0" distB="0" distL="0" distR="0" wp14:anchorId="168E9252" wp14:editId="4732CE45">
                  <wp:extent cx="2438400" cy="2438400"/>
                  <wp:effectExtent l="0" t="0" r="0" b="0"/>
                  <wp:docPr id="111" name="Hình ảnh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2927BE9" w14:textId="320F5D8A" w:rsidR="008115E0" w:rsidRDefault="008115E0">
            <w:r>
              <w:rPr>
                <w:noProof/>
              </w:rPr>
              <w:drawing>
                <wp:inline distT="0" distB="0" distL="0" distR="0" wp14:anchorId="4437E86C" wp14:editId="0CDDBFAF">
                  <wp:extent cx="2434590" cy="2434590"/>
                  <wp:effectExtent l="0" t="0" r="3810" b="3810"/>
                  <wp:docPr id="162" name="Hình ảnh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8A872BC" w14:textId="283173C3" w:rsidR="008115E0" w:rsidRDefault="002269AB">
            <w:r>
              <w:t>1</w:t>
            </w:r>
          </w:p>
        </w:tc>
      </w:tr>
      <w:tr w:rsidR="008115E0" w14:paraId="5C6751BC" w14:textId="77777777" w:rsidTr="008115E0">
        <w:tc>
          <w:tcPr>
            <w:tcW w:w="3116" w:type="dxa"/>
          </w:tcPr>
          <w:p w14:paraId="661DA253" w14:textId="3A919CC9" w:rsidR="008115E0" w:rsidRDefault="008115E0">
            <w:r>
              <w:rPr>
                <w:noProof/>
              </w:rPr>
              <w:drawing>
                <wp:inline distT="0" distB="0" distL="0" distR="0" wp14:anchorId="1B21503E" wp14:editId="68BD206B">
                  <wp:extent cx="2438400" cy="2438400"/>
                  <wp:effectExtent l="0" t="0" r="0" b="0"/>
                  <wp:docPr id="112" name="Hình ảnh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9E93AFF" w14:textId="4CFAE899" w:rsidR="008115E0" w:rsidRDefault="008115E0">
            <w:r>
              <w:rPr>
                <w:noProof/>
              </w:rPr>
              <w:drawing>
                <wp:inline distT="0" distB="0" distL="0" distR="0" wp14:anchorId="114152BC" wp14:editId="5E0DA835">
                  <wp:extent cx="2434590" cy="2434590"/>
                  <wp:effectExtent l="0" t="0" r="3810" b="3810"/>
                  <wp:docPr id="163" name="Hình ảnh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389113F" w14:textId="0C32D70F" w:rsidR="008115E0" w:rsidRDefault="002269AB">
            <w:r>
              <w:t>1</w:t>
            </w:r>
          </w:p>
        </w:tc>
      </w:tr>
      <w:tr w:rsidR="008115E0" w14:paraId="55AE7278" w14:textId="77777777" w:rsidTr="008115E0">
        <w:tc>
          <w:tcPr>
            <w:tcW w:w="3116" w:type="dxa"/>
          </w:tcPr>
          <w:p w14:paraId="02B78DD0" w14:textId="12F7ED25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411EE391" wp14:editId="6BCC2D6F">
                  <wp:extent cx="2438400" cy="2438400"/>
                  <wp:effectExtent l="0" t="0" r="0" b="0"/>
                  <wp:docPr id="113" name="Hình ảnh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6C82958" w14:textId="4099D1FD" w:rsidR="008115E0" w:rsidRDefault="008115E0">
            <w:r>
              <w:rPr>
                <w:noProof/>
              </w:rPr>
              <w:drawing>
                <wp:inline distT="0" distB="0" distL="0" distR="0" wp14:anchorId="015AC033" wp14:editId="171CA2AF">
                  <wp:extent cx="2434590" cy="2434590"/>
                  <wp:effectExtent l="0" t="0" r="3810" b="3810"/>
                  <wp:docPr id="164" name="Hình ảnh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7E70B6E" w14:textId="15711E69" w:rsidR="008115E0" w:rsidRDefault="002269AB">
            <w:r>
              <w:t>1</w:t>
            </w:r>
          </w:p>
        </w:tc>
      </w:tr>
      <w:tr w:rsidR="008115E0" w14:paraId="30B32B2F" w14:textId="77777777" w:rsidTr="008115E0">
        <w:tc>
          <w:tcPr>
            <w:tcW w:w="3116" w:type="dxa"/>
          </w:tcPr>
          <w:p w14:paraId="206A5AEF" w14:textId="6744BF48" w:rsidR="008115E0" w:rsidRDefault="008115E0">
            <w:r>
              <w:rPr>
                <w:noProof/>
              </w:rPr>
              <w:drawing>
                <wp:inline distT="0" distB="0" distL="0" distR="0" wp14:anchorId="4A06C245" wp14:editId="688C3E73">
                  <wp:extent cx="2438400" cy="2438400"/>
                  <wp:effectExtent l="0" t="0" r="0" b="0"/>
                  <wp:docPr id="114" name="Hình ảnh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B2F4789" w14:textId="25544553" w:rsidR="008115E0" w:rsidRDefault="008115E0">
            <w:r>
              <w:rPr>
                <w:noProof/>
              </w:rPr>
              <w:drawing>
                <wp:inline distT="0" distB="0" distL="0" distR="0" wp14:anchorId="24D0DF30" wp14:editId="7A36D9F3">
                  <wp:extent cx="2434590" cy="2434590"/>
                  <wp:effectExtent l="0" t="0" r="3810" b="3810"/>
                  <wp:docPr id="165" name="Hình ảnh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FD81BE6" w14:textId="2FA87252" w:rsidR="008115E0" w:rsidRDefault="002269AB">
            <w:r>
              <w:t>1</w:t>
            </w:r>
          </w:p>
        </w:tc>
      </w:tr>
      <w:tr w:rsidR="008115E0" w14:paraId="6633894A" w14:textId="77777777" w:rsidTr="008115E0">
        <w:tc>
          <w:tcPr>
            <w:tcW w:w="3116" w:type="dxa"/>
          </w:tcPr>
          <w:p w14:paraId="648C81BD" w14:textId="2CD08E9E" w:rsidR="008115E0" w:rsidRDefault="008115E0">
            <w:r>
              <w:rPr>
                <w:noProof/>
              </w:rPr>
              <w:drawing>
                <wp:inline distT="0" distB="0" distL="0" distR="0" wp14:anchorId="3CD48E1A" wp14:editId="2BB729EF">
                  <wp:extent cx="2434590" cy="2434590"/>
                  <wp:effectExtent l="0" t="0" r="3810" b="3810"/>
                  <wp:docPr id="166" name="Hình ảnh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D5A1D6D" w14:textId="2783AA30" w:rsidR="008115E0" w:rsidRDefault="008115E0">
            <w:r>
              <w:rPr>
                <w:noProof/>
              </w:rPr>
              <w:drawing>
                <wp:inline distT="0" distB="0" distL="0" distR="0" wp14:anchorId="68604F5A" wp14:editId="288593CB">
                  <wp:extent cx="2438400" cy="2438400"/>
                  <wp:effectExtent l="0" t="0" r="0" b="0"/>
                  <wp:docPr id="115" name="Hình ảnh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527E2C6" w14:textId="6C3674E6" w:rsidR="008115E0" w:rsidRDefault="002269AB">
            <w:r>
              <w:t>2</w:t>
            </w:r>
          </w:p>
        </w:tc>
      </w:tr>
      <w:tr w:rsidR="008115E0" w14:paraId="64659ED4" w14:textId="77777777" w:rsidTr="008115E0">
        <w:tc>
          <w:tcPr>
            <w:tcW w:w="3116" w:type="dxa"/>
          </w:tcPr>
          <w:p w14:paraId="6226C109" w14:textId="4C6F623F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7DDB3778" wp14:editId="33407FB0">
                  <wp:extent cx="2434590" cy="2434590"/>
                  <wp:effectExtent l="0" t="0" r="3810" b="3810"/>
                  <wp:docPr id="167" name="Hình ảnh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3C8585B" w14:textId="6925C42F" w:rsidR="008115E0" w:rsidRDefault="008115E0">
            <w:r>
              <w:rPr>
                <w:noProof/>
              </w:rPr>
              <w:drawing>
                <wp:inline distT="0" distB="0" distL="0" distR="0" wp14:anchorId="76E9AEE3" wp14:editId="7CC693EC">
                  <wp:extent cx="2438400" cy="2438400"/>
                  <wp:effectExtent l="0" t="0" r="0" b="0"/>
                  <wp:docPr id="116" name="Hình ảnh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7F2459E" w14:textId="002F95D8" w:rsidR="008115E0" w:rsidRDefault="002269AB">
            <w:r>
              <w:t>1</w:t>
            </w:r>
          </w:p>
        </w:tc>
      </w:tr>
      <w:tr w:rsidR="008115E0" w14:paraId="1CF02BF9" w14:textId="77777777" w:rsidTr="008115E0">
        <w:tc>
          <w:tcPr>
            <w:tcW w:w="3116" w:type="dxa"/>
          </w:tcPr>
          <w:p w14:paraId="298B2274" w14:textId="14F09A12" w:rsidR="008115E0" w:rsidRDefault="008115E0">
            <w:r>
              <w:rPr>
                <w:noProof/>
              </w:rPr>
              <w:drawing>
                <wp:inline distT="0" distB="0" distL="0" distR="0" wp14:anchorId="016A8D27" wp14:editId="4D8F7E64">
                  <wp:extent cx="2438400" cy="2438400"/>
                  <wp:effectExtent l="0" t="0" r="0" b="0"/>
                  <wp:docPr id="117" name="Hình ảnh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9B58425" w14:textId="3A11F86C" w:rsidR="008115E0" w:rsidRDefault="008115E0">
            <w:r>
              <w:rPr>
                <w:noProof/>
              </w:rPr>
              <w:drawing>
                <wp:inline distT="0" distB="0" distL="0" distR="0" wp14:anchorId="5DD08819" wp14:editId="43088CE5">
                  <wp:extent cx="2434590" cy="2434590"/>
                  <wp:effectExtent l="0" t="0" r="3810" b="3810"/>
                  <wp:docPr id="168" name="Hình ảnh 1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39B6EA3" w14:textId="3C941D5E" w:rsidR="008115E0" w:rsidRDefault="002269AB">
            <w:r>
              <w:t>1</w:t>
            </w:r>
          </w:p>
        </w:tc>
      </w:tr>
      <w:tr w:rsidR="008115E0" w14:paraId="7A86F8FE" w14:textId="77777777" w:rsidTr="008115E0">
        <w:tc>
          <w:tcPr>
            <w:tcW w:w="3116" w:type="dxa"/>
          </w:tcPr>
          <w:p w14:paraId="44D3B13E" w14:textId="3FC3D0B8" w:rsidR="008115E0" w:rsidRDefault="008115E0">
            <w:r>
              <w:rPr>
                <w:noProof/>
              </w:rPr>
              <w:drawing>
                <wp:inline distT="0" distB="0" distL="0" distR="0" wp14:anchorId="70E46C57" wp14:editId="2997CDED">
                  <wp:extent cx="2438400" cy="2438400"/>
                  <wp:effectExtent l="0" t="0" r="0" b="0"/>
                  <wp:docPr id="118" name="Hình ảnh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84383CC" w14:textId="6336A0FC" w:rsidR="008115E0" w:rsidRDefault="008115E0">
            <w:r>
              <w:rPr>
                <w:noProof/>
              </w:rPr>
              <w:drawing>
                <wp:inline distT="0" distB="0" distL="0" distR="0" wp14:anchorId="624768D7" wp14:editId="1D79C2E6">
                  <wp:extent cx="2434590" cy="2434590"/>
                  <wp:effectExtent l="0" t="0" r="3810" b="3810"/>
                  <wp:docPr id="170" name="Hình ảnh 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123EEA5" w14:textId="193764D6" w:rsidR="008115E0" w:rsidRDefault="002269AB">
            <w:r>
              <w:t>1</w:t>
            </w:r>
          </w:p>
        </w:tc>
      </w:tr>
      <w:tr w:rsidR="008115E0" w14:paraId="6A532441" w14:textId="77777777" w:rsidTr="008115E0">
        <w:tc>
          <w:tcPr>
            <w:tcW w:w="3116" w:type="dxa"/>
          </w:tcPr>
          <w:p w14:paraId="270B2C4D" w14:textId="58697C67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2A8B8503" wp14:editId="28E0F025">
                  <wp:extent cx="2438400" cy="2438400"/>
                  <wp:effectExtent l="0" t="0" r="0" b="0"/>
                  <wp:docPr id="119" name="Hình ảnh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2AF3B8B" w14:textId="26C487E9" w:rsidR="008115E0" w:rsidRDefault="008115E0">
            <w:r>
              <w:rPr>
                <w:noProof/>
              </w:rPr>
              <w:drawing>
                <wp:inline distT="0" distB="0" distL="0" distR="0" wp14:anchorId="1B69D44E" wp14:editId="22D6D560">
                  <wp:extent cx="2434590" cy="2434590"/>
                  <wp:effectExtent l="0" t="0" r="3810" b="3810"/>
                  <wp:docPr id="171" name="Hình ảnh 1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78C3ED4" w14:textId="7D2424C1" w:rsidR="008115E0" w:rsidRDefault="002269AB">
            <w:r>
              <w:t>1</w:t>
            </w:r>
          </w:p>
        </w:tc>
      </w:tr>
      <w:tr w:rsidR="008115E0" w14:paraId="3DE2C78A" w14:textId="77777777" w:rsidTr="008115E0">
        <w:tc>
          <w:tcPr>
            <w:tcW w:w="3116" w:type="dxa"/>
          </w:tcPr>
          <w:p w14:paraId="12A2B845" w14:textId="7159CAFE" w:rsidR="008115E0" w:rsidRDefault="008115E0">
            <w:r>
              <w:rPr>
                <w:noProof/>
              </w:rPr>
              <w:drawing>
                <wp:inline distT="0" distB="0" distL="0" distR="0" wp14:anchorId="3DFFD7F9" wp14:editId="23F461D4">
                  <wp:extent cx="2438400" cy="2438400"/>
                  <wp:effectExtent l="0" t="0" r="0" b="0"/>
                  <wp:docPr id="120" name="Hình ảnh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783DCB4" w14:textId="697A08FB" w:rsidR="008115E0" w:rsidRDefault="008115E0">
            <w:r>
              <w:rPr>
                <w:noProof/>
              </w:rPr>
              <w:drawing>
                <wp:inline distT="0" distB="0" distL="0" distR="0" wp14:anchorId="13D8E1BA" wp14:editId="00CA3C5A">
                  <wp:extent cx="2434590" cy="2434590"/>
                  <wp:effectExtent l="0" t="0" r="3810" b="3810"/>
                  <wp:docPr id="172" name="Hình ảnh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8B68A41" w14:textId="6EA2F719" w:rsidR="008115E0" w:rsidRDefault="002269AB">
            <w:r>
              <w:t>1</w:t>
            </w:r>
          </w:p>
        </w:tc>
      </w:tr>
      <w:tr w:rsidR="008115E0" w14:paraId="05A98BC7" w14:textId="77777777" w:rsidTr="008115E0">
        <w:tc>
          <w:tcPr>
            <w:tcW w:w="3116" w:type="dxa"/>
          </w:tcPr>
          <w:p w14:paraId="400DD080" w14:textId="1DC2EE95" w:rsidR="008115E0" w:rsidRDefault="008115E0">
            <w:r>
              <w:rPr>
                <w:noProof/>
              </w:rPr>
              <w:drawing>
                <wp:inline distT="0" distB="0" distL="0" distR="0" wp14:anchorId="626607FD" wp14:editId="054AB308">
                  <wp:extent cx="2434590" cy="2434590"/>
                  <wp:effectExtent l="0" t="0" r="3810" b="3810"/>
                  <wp:docPr id="173" name="Hình ảnh 1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D049065" w14:textId="4212AC91" w:rsidR="008115E0" w:rsidRDefault="008115E0">
            <w:r>
              <w:rPr>
                <w:noProof/>
              </w:rPr>
              <w:drawing>
                <wp:inline distT="0" distB="0" distL="0" distR="0" wp14:anchorId="5DEF095B" wp14:editId="0EA098CD">
                  <wp:extent cx="2438400" cy="2438400"/>
                  <wp:effectExtent l="0" t="0" r="0" b="0"/>
                  <wp:docPr id="121" name="Hình ảnh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32460FC" w14:textId="7CEE6500" w:rsidR="008115E0" w:rsidRDefault="002269AB">
            <w:r>
              <w:t>2</w:t>
            </w:r>
          </w:p>
        </w:tc>
      </w:tr>
      <w:tr w:rsidR="008115E0" w14:paraId="0FA8085F" w14:textId="77777777" w:rsidTr="008115E0">
        <w:tc>
          <w:tcPr>
            <w:tcW w:w="3116" w:type="dxa"/>
          </w:tcPr>
          <w:p w14:paraId="5463F7CE" w14:textId="3FB13522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5147FF9C" wp14:editId="08CD1BD3">
                  <wp:extent cx="2434590" cy="2434590"/>
                  <wp:effectExtent l="0" t="0" r="3810" b="3810"/>
                  <wp:docPr id="174" name="Hình ảnh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A26819D" w14:textId="3AFE8500" w:rsidR="008115E0" w:rsidRDefault="008115E0">
            <w:r>
              <w:rPr>
                <w:noProof/>
              </w:rPr>
              <w:drawing>
                <wp:inline distT="0" distB="0" distL="0" distR="0" wp14:anchorId="4BA3AC85" wp14:editId="144F2300">
                  <wp:extent cx="2438400" cy="2438400"/>
                  <wp:effectExtent l="0" t="0" r="0" b="0"/>
                  <wp:docPr id="122" name="Hình ảnh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2472D77" w14:textId="60A5B8FE" w:rsidR="008115E0" w:rsidRDefault="002269AB">
            <w:r>
              <w:t>1</w:t>
            </w:r>
          </w:p>
        </w:tc>
      </w:tr>
      <w:tr w:rsidR="008115E0" w14:paraId="598580DE" w14:textId="77777777" w:rsidTr="008115E0">
        <w:tc>
          <w:tcPr>
            <w:tcW w:w="3116" w:type="dxa"/>
          </w:tcPr>
          <w:p w14:paraId="3C55EBB2" w14:textId="40169FA1" w:rsidR="008115E0" w:rsidRDefault="008115E0">
            <w:r>
              <w:rPr>
                <w:noProof/>
              </w:rPr>
              <w:drawing>
                <wp:inline distT="0" distB="0" distL="0" distR="0" wp14:anchorId="1AA5413D" wp14:editId="6361F591">
                  <wp:extent cx="2434590" cy="2434590"/>
                  <wp:effectExtent l="0" t="0" r="3810" b="3810"/>
                  <wp:docPr id="175" name="Hình ảnh 1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73FD492" w14:textId="3A3F828B" w:rsidR="008115E0" w:rsidRDefault="008115E0">
            <w:r>
              <w:rPr>
                <w:noProof/>
              </w:rPr>
              <w:drawing>
                <wp:inline distT="0" distB="0" distL="0" distR="0" wp14:anchorId="4D8A22EC" wp14:editId="2CC26F95">
                  <wp:extent cx="2438400" cy="2438400"/>
                  <wp:effectExtent l="0" t="0" r="0" b="0"/>
                  <wp:docPr id="123" name="Hình ảnh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6CAB4C2" w14:textId="50B6DC30" w:rsidR="008115E0" w:rsidRDefault="002269AB">
            <w:r>
              <w:t>1</w:t>
            </w:r>
          </w:p>
        </w:tc>
      </w:tr>
      <w:tr w:rsidR="008115E0" w14:paraId="6E8EAEE1" w14:textId="77777777" w:rsidTr="008115E0">
        <w:tc>
          <w:tcPr>
            <w:tcW w:w="3116" w:type="dxa"/>
          </w:tcPr>
          <w:p w14:paraId="71ADB15E" w14:textId="1DF02789" w:rsidR="008115E0" w:rsidRDefault="008115E0">
            <w:r>
              <w:rPr>
                <w:noProof/>
              </w:rPr>
              <w:drawing>
                <wp:inline distT="0" distB="0" distL="0" distR="0" wp14:anchorId="21420BEB" wp14:editId="02A8B9E5">
                  <wp:extent cx="2438400" cy="2438400"/>
                  <wp:effectExtent l="0" t="0" r="0" b="0"/>
                  <wp:docPr id="124" name="Hình ảnh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F7A527E" w14:textId="3E808A4F" w:rsidR="008115E0" w:rsidRDefault="008115E0">
            <w:r>
              <w:rPr>
                <w:noProof/>
              </w:rPr>
              <w:drawing>
                <wp:inline distT="0" distB="0" distL="0" distR="0" wp14:anchorId="5A3E0E47" wp14:editId="1A475B26">
                  <wp:extent cx="2434590" cy="2434590"/>
                  <wp:effectExtent l="0" t="0" r="3810" b="3810"/>
                  <wp:docPr id="176" name="Hình ảnh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2BB829F" w14:textId="1229F734" w:rsidR="008115E0" w:rsidRDefault="002269AB">
            <w:r>
              <w:t>1</w:t>
            </w:r>
          </w:p>
        </w:tc>
      </w:tr>
      <w:tr w:rsidR="008115E0" w14:paraId="37455B66" w14:textId="77777777" w:rsidTr="008115E0">
        <w:tc>
          <w:tcPr>
            <w:tcW w:w="3116" w:type="dxa"/>
          </w:tcPr>
          <w:p w14:paraId="72D7D284" w14:textId="5A461984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45EC9571" wp14:editId="464B8550">
                  <wp:extent cx="2438400" cy="2438400"/>
                  <wp:effectExtent l="0" t="0" r="0" b="0"/>
                  <wp:docPr id="125" name="Hình ảnh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CB40E8F" w14:textId="6366AFAD" w:rsidR="008115E0" w:rsidRDefault="008115E0">
            <w:r>
              <w:rPr>
                <w:noProof/>
              </w:rPr>
              <w:drawing>
                <wp:inline distT="0" distB="0" distL="0" distR="0" wp14:anchorId="5FB38BF6" wp14:editId="3EA88E45">
                  <wp:extent cx="2434590" cy="2434590"/>
                  <wp:effectExtent l="0" t="0" r="3810" b="3810"/>
                  <wp:docPr id="177" name="Hình ảnh 1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29F607D" w14:textId="6EFD5097" w:rsidR="008115E0" w:rsidRDefault="002269AB">
            <w:r>
              <w:t>1</w:t>
            </w:r>
          </w:p>
        </w:tc>
      </w:tr>
      <w:tr w:rsidR="008115E0" w14:paraId="49E765F3" w14:textId="77777777" w:rsidTr="008115E0">
        <w:tc>
          <w:tcPr>
            <w:tcW w:w="3116" w:type="dxa"/>
          </w:tcPr>
          <w:p w14:paraId="7AD0368A" w14:textId="06ADE6F5" w:rsidR="008115E0" w:rsidRDefault="008115E0">
            <w:r>
              <w:rPr>
                <w:noProof/>
              </w:rPr>
              <w:drawing>
                <wp:inline distT="0" distB="0" distL="0" distR="0" wp14:anchorId="2D674C71" wp14:editId="787A4B76">
                  <wp:extent cx="2438400" cy="2438400"/>
                  <wp:effectExtent l="0" t="0" r="0" b="0"/>
                  <wp:docPr id="126" name="Hình ảnh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0C93EDA" w14:textId="2E4A58E3" w:rsidR="008115E0" w:rsidRDefault="008115E0">
            <w:r>
              <w:rPr>
                <w:noProof/>
              </w:rPr>
              <w:drawing>
                <wp:inline distT="0" distB="0" distL="0" distR="0" wp14:anchorId="2B821D96" wp14:editId="301199E9">
                  <wp:extent cx="2434590" cy="2434590"/>
                  <wp:effectExtent l="0" t="0" r="3810" b="3810"/>
                  <wp:docPr id="178" name="Hình ảnh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37CE844" w14:textId="0709B4BC" w:rsidR="008115E0" w:rsidRDefault="002269AB">
            <w:r>
              <w:t>2</w:t>
            </w:r>
          </w:p>
        </w:tc>
      </w:tr>
      <w:tr w:rsidR="008115E0" w14:paraId="5BFE83C0" w14:textId="77777777" w:rsidTr="008115E0">
        <w:tc>
          <w:tcPr>
            <w:tcW w:w="3116" w:type="dxa"/>
          </w:tcPr>
          <w:p w14:paraId="4D3EEEAC" w14:textId="5B180293" w:rsidR="008115E0" w:rsidRDefault="008115E0">
            <w:r>
              <w:rPr>
                <w:noProof/>
              </w:rPr>
              <w:drawing>
                <wp:inline distT="0" distB="0" distL="0" distR="0" wp14:anchorId="2D8465DA" wp14:editId="6BE8BFEE">
                  <wp:extent cx="2434590" cy="2434590"/>
                  <wp:effectExtent l="0" t="0" r="3810" b="3810"/>
                  <wp:docPr id="179" name="Hình ảnh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2571CB2" w14:textId="6B1187AC" w:rsidR="008115E0" w:rsidRDefault="008115E0">
            <w:r>
              <w:rPr>
                <w:noProof/>
              </w:rPr>
              <w:drawing>
                <wp:inline distT="0" distB="0" distL="0" distR="0" wp14:anchorId="50B636B9" wp14:editId="12ABFCE5">
                  <wp:extent cx="2438400" cy="2438400"/>
                  <wp:effectExtent l="0" t="0" r="0" b="0"/>
                  <wp:docPr id="128" name="Hình ảnh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2F494D4" w14:textId="1A6737C9" w:rsidR="008115E0" w:rsidRDefault="002269AB">
            <w:r>
              <w:t>2</w:t>
            </w:r>
          </w:p>
        </w:tc>
      </w:tr>
      <w:tr w:rsidR="008115E0" w14:paraId="37FEA1BB" w14:textId="77777777" w:rsidTr="008115E0">
        <w:tc>
          <w:tcPr>
            <w:tcW w:w="3116" w:type="dxa"/>
          </w:tcPr>
          <w:p w14:paraId="4E113B75" w14:textId="061486C9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4EE816F4" wp14:editId="2E797F47">
                  <wp:extent cx="2438400" cy="2438400"/>
                  <wp:effectExtent l="0" t="0" r="0" b="0"/>
                  <wp:docPr id="129" name="Hình ảnh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622E820" w14:textId="5A9F73E7" w:rsidR="008115E0" w:rsidRDefault="008115E0">
            <w:r>
              <w:rPr>
                <w:noProof/>
              </w:rPr>
              <w:drawing>
                <wp:inline distT="0" distB="0" distL="0" distR="0" wp14:anchorId="5506AA14" wp14:editId="0F2D5EED">
                  <wp:extent cx="2434590" cy="2434590"/>
                  <wp:effectExtent l="0" t="0" r="3810" b="3810"/>
                  <wp:docPr id="180" name="Hình ảnh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42FC754" w14:textId="04D3E94C" w:rsidR="008115E0" w:rsidRDefault="002269AB">
            <w:r>
              <w:t>1</w:t>
            </w:r>
          </w:p>
        </w:tc>
      </w:tr>
      <w:tr w:rsidR="008115E0" w14:paraId="1AAD28CC" w14:textId="77777777" w:rsidTr="008115E0">
        <w:tc>
          <w:tcPr>
            <w:tcW w:w="3116" w:type="dxa"/>
          </w:tcPr>
          <w:p w14:paraId="3E8F4FF6" w14:textId="408C2A7F" w:rsidR="008115E0" w:rsidRDefault="008115E0">
            <w:r>
              <w:rPr>
                <w:noProof/>
              </w:rPr>
              <w:drawing>
                <wp:inline distT="0" distB="0" distL="0" distR="0" wp14:anchorId="36308CAC" wp14:editId="17C375D5">
                  <wp:extent cx="2434590" cy="2434590"/>
                  <wp:effectExtent l="0" t="0" r="3810" b="3810"/>
                  <wp:docPr id="181" name="Hình ảnh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AFB5FB8" w14:textId="04D063C4" w:rsidR="008115E0" w:rsidRDefault="008115E0">
            <w:r>
              <w:rPr>
                <w:noProof/>
              </w:rPr>
              <w:drawing>
                <wp:inline distT="0" distB="0" distL="0" distR="0" wp14:anchorId="0A4A62A8" wp14:editId="49ACCA0E">
                  <wp:extent cx="2438400" cy="2438400"/>
                  <wp:effectExtent l="0" t="0" r="0" b="0"/>
                  <wp:docPr id="130" name="Hình ảnh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893D708" w14:textId="50A9C2D4" w:rsidR="008115E0" w:rsidRDefault="002269AB">
            <w:r>
              <w:t>2</w:t>
            </w:r>
          </w:p>
        </w:tc>
      </w:tr>
      <w:tr w:rsidR="008115E0" w14:paraId="2EDB6FA2" w14:textId="77777777" w:rsidTr="008115E0">
        <w:tc>
          <w:tcPr>
            <w:tcW w:w="3116" w:type="dxa"/>
          </w:tcPr>
          <w:p w14:paraId="0002DA41" w14:textId="1333AA89" w:rsidR="008115E0" w:rsidRDefault="008115E0">
            <w:r>
              <w:rPr>
                <w:noProof/>
              </w:rPr>
              <w:drawing>
                <wp:inline distT="0" distB="0" distL="0" distR="0" wp14:anchorId="4D1B923F" wp14:editId="4DF6E172">
                  <wp:extent cx="2438400" cy="2438400"/>
                  <wp:effectExtent l="0" t="0" r="0" b="0"/>
                  <wp:docPr id="131" name="Hình ảnh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87B8F50" w14:textId="55A92DA3" w:rsidR="008115E0" w:rsidRDefault="008115E0">
            <w:r>
              <w:rPr>
                <w:noProof/>
              </w:rPr>
              <w:drawing>
                <wp:inline distT="0" distB="0" distL="0" distR="0" wp14:anchorId="51A2E3E3" wp14:editId="60025CA6">
                  <wp:extent cx="2434590" cy="2434590"/>
                  <wp:effectExtent l="0" t="0" r="3810" b="3810"/>
                  <wp:docPr id="182" name="Hình ảnh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7359D2D" w14:textId="1BA41E07" w:rsidR="008115E0" w:rsidRDefault="002269AB">
            <w:r>
              <w:t>2</w:t>
            </w:r>
          </w:p>
        </w:tc>
      </w:tr>
      <w:tr w:rsidR="008115E0" w14:paraId="2FEC01FB" w14:textId="77777777" w:rsidTr="008115E0">
        <w:tc>
          <w:tcPr>
            <w:tcW w:w="3116" w:type="dxa"/>
          </w:tcPr>
          <w:p w14:paraId="335661A5" w14:textId="4BD33D6A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3482EB87" wp14:editId="2FEDAB59">
                  <wp:extent cx="2438400" cy="2438400"/>
                  <wp:effectExtent l="0" t="0" r="0" b="0"/>
                  <wp:docPr id="132" name="Hình ảnh 1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3ECBA1E" w14:textId="5CD5362C" w:rsidR="008115E0" w:rsidRDefault="008115E0">
            <w:r>
              <w:rPr>
                <w:noProof/>
              </w:rPr>
              <w:drawing>
                <wp:inline distT="0" distB="0" distL="0" distR="0" wp14:anchorId="03B976CF" wp14:editId="47C49D59">
                  <wp:extent cx="2434590" cy="2434590"/>
                  <wp:effectExtent l="0" t="0" r="3810" b="3810"/>
                  <wp:docPr id="183" name="Hình ảnh 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BACD172" w14:textId="0220B250" w:rsidR="008115E0" w:rsidRDefault="002269AB">
            <w:r>
              <w:t>1</w:t>
            </w:r>
          </w:p>
        </w:tc>
      </w:tr>
      <w:tr w:rsidR="008115E0" w14:paraId="346B555C" w14:textId="77777777" w:rsidTr="008115E0">
        <w:tc>
          <w:tcPr>
            <w:tcW w:w="3116" w:type="dxa"/>
          </w:tcPr>
          <w:p w14:paraId="0C14CA49" w14:textId="5F580CC3" w:rsidR="008115E0" w:rsidRDefault="008115E0">
            <w:r>
              <w:rPr>
                <w:noProof/>
              </w:rPr>
              <w:drawing>
                <wp:inline distT="0" distB="0" distL="0" distR="0" wp14:anchorId="054B5A2D" wp14:editId="27EA374B">
                  <wp:extent cx="2438400" cy="2438400"/>
                  <wp:effectExtent l="0" t="0" r="0" b="0"/>
                  <wp:docPr id="133" name="Hình ảnh 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4A10CAB" w14:textId="673A2EF2" w:rsidR="008115E0" w:rsidRDefault="008115E0">
            <w:r>
              <w:rPr>
                <w:noProof/>
              </w:rPr>
              <w:drawing>
                <wp:inline distT="0" distB="0" distL="0" distR="0" wp14:anchorId="06C9E8CF" wp14:editId="6D300B9B">
                  <wp:extent cx="2434590" cy="2434590"/>
                  <wp:effectExtent l="0" t="0" r="3810" b="3810"/>
                  <wp:docPr id="184" name="Hình ảnh 1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16FADCD" w14:textId="3B654A48" w:rsidR="008115E0" w:rsidRDefault="002269AB">
            <w:r>
              <w:t>1</w:t>
            </w:r>
          </w:p>
        </w:tc>
      </w:tr>
      <w:tr w:rsidR="008115E0" w14:paraId="3F561A26" w14:textId="77777777" w:rsidTr="008115E0">
        <w:tc>
          <w:tcPr>
            <w:tcW w:w="3116" w:type="dxa"/>
          </w:tcPr>
          <w:p w14:paraId="14B673A2" w14:textId="55A4D3DE" w:rsidR="008115E0" w:rsidRDefault="008115E0">
            <w:r>
              <w:rPr>
                <w:noProof/>
              </w:rPr>
              <w:drawing>
                <wp:inline distT="0" distB="0" distL="0" distR="0" wp14:anchorId="6DA63175" wp14:editId="53D96281">
                  <wp:extent cx="2438400" cy="2438400"/>
                  <wp:effectExtent l="0" t="0" r="0" b="0"/>
                  <wp:docPr id="134" name="Hình ảnh 1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67EB839" w14:textId="6189AE68" w:rsidR="008115E0" w:rsidRDefault="008115E0">
            <w:r>
              <w:rPr>
                <w:noProof/>
              </w:rPr>
              <w:drawing>
                <wp:inline distT="0" distB="0" distL="0" distR="0" wp14:anchorId="6DE2F906" wp14:editId="6EF5AA0D">
                  <wp:extent cx="2434590" cy="2434590"/>
                  <wp:effectExtent l="0" t="0" r="3810" b="3810"/>
                  <wp:docPr id="185" name="Hình ảnh 1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66E44E7" w14:textId="7D644C97" w:rsidR="008115E0" w:rsidRDefault="002269AB">
            <w:r>
              <w:t>2</w:t>
            </w:r>
          </w:p>
        </w:tc>
      </w:tr>
      <w:tr w:rsidR="008115E0" w14:paraId="74E3625D" w14:textId="77777777" w:rsidTr="008115E0">
        <w:tc>
          <w:tcPr>
            <w:tcW w:w="3116" w:type="dxa"/>
          </w:tcPr>
          <w:p w14:paraId="6536018A" w14:textId="22701616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3508EDD3" wp14:editId="5F859348">
                  <wp:extent cx="2434590" cy="2434590"/>
                  <wp:effectExtent l="0" t="0" r="3810" b="3810"/>
                  <wp:docPr id="186" name="Hình ảnh 1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3E5EDE3" w14:textId="4CF60B2F" w:rsidR="008115E0" w:rsidRDefault="008115E0">
            <w:r>
              <w:rPr>
                <w:noProof/>
              </w:rPr>
              <w:drawing>
                <wp:inline distT="0" distB="0" distL="0" distR="0" wp14:anchorId="04B9EFA3" wp14:editId="14B05D40">
                  <wp:extent cx="2438400" cy="2438400"/>
                  <wp:effectExtent l="0" t="0" r="0" b="0"/>
                  <wp:docPr id="135" name="Hình ảnh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6E406BE" w14:textId="0BDB2CBA" w:rsidR="008115E0" w:rsidRDefault="002269AB">
            <w:r>
              <w:t>2</w:t>
            </w:r>
          </w:p>
        </w:tc>
      </w:tr>
      <w:tr w:rsidR="008115E0" w14:paraId="3D9970D5" w14:textId="77777777" w:rsidTr="008115E0">
        <w:tc>
          <w:tcPr>
            <w:tcW w:w="3116" w:type="dxa"/>
          </w:tcPr>
          <w:p w14:paraId="52418498" w14:textId="498F791F" w:rsidR="008115E0" w:rsidRDefault="008115E0">
            <w:r>
              <w:rPr>
                <w:noProof/>
              </w:rPr>
              <w:drawing>
                <wp:inline distT="0" distB="0" distL="0" distR="0" wp14:anchorId="6E96647E" wp14:editId="5AB76AF7">
                  <wp:extent cx="2434590" cy="2434590"/>
                  <wp:effectExtent l="0" t="0" r="3810" b="3810"/>
                  <wp:docPr id="187" name="Hình ảnh 1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68889F8" w14:textId="7499584C" w:rsidR="008115E0" w:rsidRDefault="008115E0">
            <w:r>
              <w:rPr>
                <w:noProof/>
              </w:rPr>
              <w:drawing>
                <wp:inline distT="0" distB="0" distL="0" distR="0" wp14:anchorId="47CA577C" wp14:editId="7DBDC772">
                  <wp:extent cx="2438400" cy="2438400"/>
                  <wp:effectExtent l="0" t="0" r="0" b="0"/>
                  <wp:docPr id="136" name="Hình ảnh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F21C543" w14:textId="724F9663" w:rsidR="008115E0" w:rsidRDefault="002269AB">
            <w:r>
              <w:t>2</w:t>
            </w:r>
          </w:p>
        </w:tc>
      </w:tr>
      <w:tr w:rsidR="008115E0" w14:paraId="3511AFDA" w14:textId="77777777" w:rsidTr="008115E0">
        <w:tc>
          <w:tcPr>
            <w:tcW w:w="3116" w:type="dxa"/>
          </w:tcPr>
          <w:p w14:paraId="428A7EE2" w14:textId="4938DBCA" w:rsidR="008115E0" w:rsidRDefault="008115E0">
            <w:r>
              <w:rPr>
                <w:noProof/>
              </w:rPr>
              <w:drawing>
                <wp:inline distT="0" distB="0" distL="0" distR="0" wp14:anchorId="48B4C9C6" wp14:editId="5D02A320">
                  <wp:extent cx="2438400" cy="2438400"/>
                  <wp:effectExtent l="0" t="0" r="0" b="0"/>
                  <wp:docPr id="137" name="Hình ảnh 1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6328655" w14:textId="10D24FFD" w:rsidR="008115E0" w:rsidRDefault="008115E0">
            <w:r>
              <w:rPr>
                <w:noProof/>
              </w:rPr>
              <w:drawing>
                <wp:inline distT="0" distB="0" distL="0" distR="0" wp14:anchorId="1D53F3CC" wp14:editId="0BF9FFAD">
                  <wp:extent cx="2434590" cy="2434590"/>
                  <wp:effectExtent l="0" t="0" r="3810" b="3810"/>
                  <wp:docPr id="188" name="Hình ảnh 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B5849BC" w14:textId="7249445B" w:rsidR="008115E0" w:rsidRDefault="002269AB">
            <w:r>
              <w:t>1</w:t>
            </w:r>
          </w:p>
        </w:tc>
      </w:tr>
      <w:tr w:rsidR="008115E0" w14:paraId="73AA9D46" w14:textId="77777777" w:rsidTr="008115E0">
        <w:tc>
          <w:tcPr>
            <w:tcW w:w="3116" w:type="dxa"/>
          </w:tcPr>
          <w:p w14:paraId="02941019" w14:textId="31FE2C99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7F2C9A87" wp14:editId="163608D9">
                  <wp:extent cx="2438400" cy="2438400"/>
                  <wp:effectExtent l="0" t="0" r="0" b="0"/>
                  <wp:docPr id="138" name="Hình ảnh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53A30A7" w14:textId="0BE0F302" w:rsidR="008115E0" w:rsidRDefault="008115E0">
            <w:r>
              <w:rPr>
                <w:noProof/>
              </w:rPr>
              <w:drawing>
                <wp:inline distT="0" distB="0" distL="0" distR="0" wp14:anchorId="312797A3" wp14:editId="0FFD84EB">
                  <wp:extent cx="2434590" cy="2434590"/>
                  <wp:effectExtent l="0" t="0" r="3810" b="3810"/>
                  <wp:docPr id="189" name="Hình ảnh 1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4693889" w14:textId="7FD04294" w:rsidR="008115E0" w:rsidRDefault="002269AB">
            <w:r>
              <w:t>2</w:t>
            </w:r>
          </w:p>
        </w:tc>
      </w:tr>
      <w:tr w:rsidR="008115E0" w14:paraId="2C678764" w14:textId="77777777" w:rsidTr="008115E0">
        <w:tc>
          <w:tcPr>
            <w:tcW w:w="3116" w:type="dxa"/>
          </w:tcPr>
          <w:p w14:paraId="73607C40" w14:textId="3444D885" w:rsidR="008115E0" w:rsidRDefault="008115E0">
            <w:r>
              <w:rPr>
                <w:noProof/>
              </w:rPr>
              <w:drawing>
                <wp:inline distT="0" distB="0" distL="0" distR="0" wp14:anchorId="6335DB1E" wp14:editId="7C8C7A82">
                  <wp:extent cx="2434590" cy="2434590"/>
                  <wp:effectExtent l="0" t="0" r="3810" b="3810"/>
                  <wp:docPr id="190" name="Hình ảnh 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78BA88C" w14:textId="6C520447" w:rsidR="008115E0" w:rsidRDefault="008115E0">
            <w:r>
              <w:rPr>
                <w:noProof/>
              </w:rPr>
              <w:drawing>
                <wp:inline distT="0" distB="0" distL="0" distR="0" wp14:anchorId="083950A9" wp14:editId="01210F3B">
                  <wp:extent cx="2438400" cy="2438400"/>
                  <wp:effectExtent l="0" t="0" r="0" b="0"/>
                  <wp:docPr id="139" name="Hình ảnh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3CDE218" w14:textId="73971AC7" w:rsidR="008115E0" w:rsidRDefault="002269AB">
            <w:r>
              <w:t>2</w:t>
            </w:r>
          </w:p>
        </w:tc>
      </w:tr>
      <w:tr w:rsidR="008115E0" w14:paraId="02718BFD" w14:textId="77777777" w:rsidTr="008115E0">
        <w:tc>
          <w:tcPr>
            <w:tcW w:w="3116" w:type="dxa"/>
          </w:tcPr>
          <w:p w14:paraId="1AC1C48C" w14:textId="54253EEF" w:rsidR="008115E0" w:rsidRDefault="008115E0">
            <w:r>
              <w:rPr>
                <w:noProof/>
              </w:rPr>
              <w:drawing>
                <wp:inline distT="0" distB="0" distL="0" distR="0" wp14:anchorId="0E16F857" wp14:editId="5541B0B7">
                  <wp:extent cx="2438400" cy="2438400"/>
                  <wp:effectExtent l="0" t="0" r="0" b="0"/>
                  <wp:docPr id="140" name="Hình ảnh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69DF1B3" w14:textId="455BEF6A" w:rsidR="008115E0" w:rsidRDefault="008115E0">
            <w:r>
              <w:rPr>
                <w:noProof/>
              </w:rPr>
              <w:drawing>
                <wp:inline distT="0" distB="0" distL="0" distR="0" wp14:anchorId="08301A52" wp14:editId="78A74DAD">
                  <wp:extent cx="2434590" cy="2434590"/>
                  <wp:effectExtent l="0" t="0" r="3810" b="3810"/>
                  <wp:docPr id="191" name="Hình ảnh 1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44E1467" w14:textId="06EB3D9B" w:rsidR="008115E0" w:rsidRDefault="002269AB">
            <w:r>
              <w:t>2</w:t>
            </w:r>
          </w:p>
        </w:tc>
      </w:tr>
      <w:tr w:rsidR="008115E0" w14:paraId="5AE25AC1" w14:textId="77777777" w:rsidTr="008115E0">
        <w:tc>
          <w:tcPr>
            <w:tcW w:w="3116" w:type="dxa"/>
          </w:tcPr>
          <w:p w14:paraId="591410D9" w14:textId="57F372DA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7699432D" wp14:editId="08E86EE8">
                  <wp:extent cx="2434590" cy="2434590"/>
                  <wp:effectExtent l="0" t="0" r="3810" b="3810"/>
                  <wp:docPr id="192" name="Hình ảnh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1D7278D" w14:textId="4D504542" w:rsidR="008115E0" w:rsidRDefault="008115E0">
            <w:r>
              <w:rPr>
                <w:noProof/>
              </w:rPr>
              <w:drawing>
                <wp:inline distT="0" distB="0" distL="0" distR="0" wp14:anchorId="69116513" wp14:editId="018458D3">
                  <wp:extent cx="2438400" cy="2438400"/>
                  <wp:effectExtent l="0" t="0" r="0" b="0"/>
                  <wp:docPr id="141" name="Hình ảnh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6155171" w14:textId="09A719C9" w:rsidR="008115E0" w:rsidRDefault="002269AB">
            <w:r>
              <w:t>1</w:t>
            </w:r>
          </w:p>
        </w:tc>
      </w:tr>
      <w:tr w:rsidR="008115E0" w14:paraId="224EF363" w14:textId="77777777" w:rsidTr="008115E0">
        <w:tc>
          <w:tcPr>
            <w:tcW w:w="3116" w:type="dxa"/>
          </w:tcPr>
          <w:p w14:paraId="38C07DDF" w14:textId="70F70D22" w:rsidR="008115E0" w:rsidRDefault="008115E0">
            <w:r>
              <w:rPr>
                <w:noProof/>
              </w:rPr>
              <w:drawing>
                <wp:inline distT="0" distB="0" distL="0" distR="0" wp14:anchorId="6B332D2C" wp14:editId="1E6A5978">
                  <wp:extent cx="2434590" cy="2434590"/>
                  <wp:effectExtent l="0" t="0" r="3810" b="3810"/>
                  <wp:docPr id="193" name="Hình ảnh 1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BA9B318" w14:textId="7D108D1E" w:rsidR="008115E0" w:rsidRDefault="008115E0">
            <w:r>
              <w:rPr>
                <w:noProof/>
              </w:rPr>
              <w:drawing>
                <wp:inline distT="0" distB="0" distL="0" distR="0" wp14:anchorId="3292B4ED" wp14:editId="705EB9F3">
                  <wp:extent cx="2438400" cy="2438400"/>
                  <wp:effectExtent l="0" t="0" r="0" b="0"/>
                  <wp:docPr id="142" name="Hình ảnh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8488CD0" w14:textId="6A94E984" w:rsidR="008115E0" w:rsidRDefault="002269AB">
            <w:r>
              <w:t>2</w:t>
            </w:r>
          </w:p>
        </w:tc>
      </w:tr>
      <w:tr w:rsidR="008115E0" w14:paraId="1E94AD59" w14:textId="77777777" w:rsidTr="008115E0">
        <w:tc>
          <w:tcPr>
            <w:tcW w:w="3116" w:type="dxa"/>
          </w:tcPr>
          <w:p w14:paraId="49DBDF0D" w14:textId="1CF9C3EF" w:rsidR="008115E0" w:rsidRDefault="008115E0">
            <w:r>
              <w:rPr>
                <w:noProof/>
              </w:rPr>
              <w:drawing>
                <wp:inline distT="0" distB="0" distL="0" distR="0" wp14:anchorId="3CE4CBE1" wp14:editId="7B844937">
                  <wp:extent cx="2438400" cy="2438400"/>
                  <wp:effectExtent l="0" t="0" r="0" b="0"/>
                  <wp:docPr id="143" name="Hình ảnh 1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308D782" w14:textId="69A5BDCD" w:rsidR="008115E0" w:rsidRDefault="008115E0">
            <w:r>
              <w:rPr>
                <w:noProof/>
              </w:rPr>
              <w:drawing>
                <wp:inline distT="0" distB="0" distL="0" distR="0" wp14:anchorId="082E14F0" wp14:editId="7C15C14E">
                  <wp:extent cx="2434590" cy="2434590"/>
                  <wp:effectExtent l="0" t="0" r="3810" b="3810"/>
                  <wp:docPr id="194" name="Hình ảnh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5404B46" w14:textId="6DCF6150" w:rsidR="008115E0" w:rsidRDefault="002269AB">
            <w:r>
              <w:t>2</w:t>
            </w:r>
          </w:p>
        </w:tc>
      </w:tr>
      <w:tr w:rsidR="008115E0" w14:paraId="3CBBDDAE" w14:textId="77777777" w:rsidTr="008115E0">
        <w:tc>
          <w:tcPr>
            <w:tcW w:w="3116" w:type="dxa"/>
          </w:tcPr>
          <w:p w14:paraId="48CAFEE8" w14:textId="1A9ACB2C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0FFF4714" wp14:editId="3E92A398">
                  <wp:extent cx="2434590" cy="2434590"/>
                  <wp:effectExtent l="0" t="0" r="3810" b="3810"/>
                  <wp:docPr id="195" name="Hình ảnh 1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EA1E060" w14:textId="5F7ABD61" w:rsidR="008115E0" w:rsidRDefault="008115E0">
            <w:r>
              <w:rPr>
                <w:noProof/>
              </w:rPr>
              <w:drawing>
                <wp:inline distT="0" distB="0" distL="0" distR="0" wp14:anchorId="70B94AF6" wp14:editId="1D1C3DC7">
                  <wp:extent cx="2438400" cy="2438400"/>
                  <wp:effectExtent l="0" t="0" r="0" b="0"/>
                  <wp:docPr id="144" name="Hình ảnh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3299167" w14:textId="04A017D2" w:rsidR="008115E0" w:rsidRDefault="002269AB">
            <w:r>
              <w:t>2</w:t>
            </w:r>
          </w:p>
        </w:tc>
      </w:tr>
      <w:tr w:rsidR="008115E0" w14:paraId="7108F78C" w14:textId="77777777" w:rsidTr="008115E0">
        <w:tc>
          <w:tcPr>
            <w:tcW w:w="3116" w:type="dxa"/>
          </w:tcPr>
          <w:p w14:paraId="0E343E12" w14:textId="3B165F97" w:rsidR="008115E0" w:rsidRDefault="008115E0">
            <w:r>
              <w:rPr>
                <w:noProof/>
              </w:rPr>
              <w:drawing>
                <wp:inline distT="0" distB="0" distL="0" distR="0" wp14:anchorId="2F72647D" wp14:editId="1CCB3754">
                  <wp:extent cx="2438400" cy="2438400"/>
                  <wp:effectExtent l="0" t="0" r="0" b="0"/>
                  <wp:docPr id="145" name="Hình ảnh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53DF48F" w14:textId="2F3A5A3B" w:rsidR="008115E0" w:rsidRDefault="008115E0">
            <w:r>
              <w:rPr>
                <w:noProof/>
              </w:rPr>
              <w:drawing>
                <wp:inline distT="0" distB="0" distL="0" distR="0" wp14:anchorId="22FC087B" wp14:editId="5F85E8A1">
                  <wp:extent cx="2434590" cy="2434590"/>
                  <wp:effectExtent l="0" t="0" r="3810" b="3810"/>
                  <wp:docPr id="196" name="Hình ảnh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4DBD862" w14:textId="0CBE98C0" w:rsidR="008115E0" w:rsidRDefault="002269AB">
            <w:r>
              <w:t>1</w:t>
            </w:r>
          </w:p>
        </w:tc>
      </w:tr>
      <w:tr w:rsidR="008115E0" w14:paraId="7880C7A9" w14:textId="77777777" w:rsidTr="008115E0">
        <w:tc>
          <w:tcPr>
            <w:tcW w:w="3116" w:type="dxa"/>
          </w:tcPr>
          <w:p w14:paraId="000DAECC" w14:textId="4177B1AC" w:rsidR="008115E0" w:rsidRDefault="008115E0">
            <w:r>
              <w:rPr>
                <w:noProof/>
              </w:rPr>
              <w:drawing>
                <wp:inline distT="0" distB="0" distL="0" distR="0" wp14:anchorId="730F7C0E" wp14:editId="56A98C49">
                  <wp:extent cx="2438400" cy="2438400"/>
                  <wp:effectExtent l="0" t="0" r="0" b="0"/>
                  <wp:docPr id="146" name="Hình ảnh 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7F7822E" w14:textId="7C065167" w:rsidR="008115E0" w:rsidRDefault="008115E0">
            <w:r>
              <w:rPr>
                <w:noProof/>
              </w:rPr>
              <w:drawing>
                <wp:inline distT="0" distB="0" distL="0" distR="0" wp14:anchorId="3680A010" wp14:editId="6A8E9C12">
                  <wp:extent cx="2434590" cy="2434590"/>
                  <wp:effectExtent l="0" t="0" r="3810" b="3810"/>
                  <wp:docPr id="197" name="Hình ảnh 1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D49EFC9" w14:textId="06F6BFD7" w:rsidR="008115E0" w:rsidRDefault="002269AB">
            <w:r>
              <w:t>2</w:t>
            </w:r>
          </w:p>
        </w:tc>
      </w:tr>
      <w:tr w:rsidR="008115E0" w14:paraId="4660D84C" w14:textId="77777777" w:rsidTr="008115E0">
        <w:tc>
          <w:tcPr>
            <w:tcW w:w="3116" w:type="dxa"/>
          </w:tcPr>
          <w:p w14:paraId="7F788FD5" w14:textId="27B94DE8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39512C87" wp14:editId="6E0DEFE6">
                  <wp:extent cx="2438400" cy="2438400"/>
                  <wp:effectExtent l="0" t="0" r="0" b="0"/>
                  <wp:docPr id="147" name="Hình ảnh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F32DEE1" w14:textId="0BF22931" w:rsidR="008115E0" w:rsidRDefault="008115E0">
            <w:r>
              <w:rPr>
                <w:noProof/>
              </w:rPr>
              <w:drawing>
                <wp:inline distT="0" distB="0" distL="0" distR="0" wp14:anchorId="5C905A22" wp14:editId="52BF321B">
                  <wp:extent cx="2434590" cy="2434590"/>
                  <wp:effectExtent l="0" t="0" r="3810" b="3810"/>
                  <wp:docPr id="198" name="Hình ảnh 1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D9D4B5B" w14:textId="432A5686" w:rsidR="008115E0" w:rsidRDefault="002269AB">
            <w:r>
              <w:t>2</w:t>
            </w:r>
          </w:p>
        </w:tc>
      </w:tr>
      <w:tr w:rsidR="008115E0" w14:paraId="575EB8CD" w14:textId="77777777" w:rsidTr="008115E0">
        <w:tc>
          <w:tcPr>
            <w:tcW w:w="3116" w:type="dxa"/>
          </w:tcPr>
          <w:p w14:paraId="0C56A75E" w14:textId="0165971E" w:rsidR="008115E0" w:rsidRDefault="008115E0">
            <w:r>
              <w:rPr>
                <w:noProof/>
              </w:rPr>
              <w:drawing>
                <wp:inline distT="0" distB="0" distL="0" distR="0" wp14:anchorId="1F2D070E" wp14:editId="1DBD4750">
                  <wp:extent cx="2434590" cy="2434590"/>
                  <wp:effectExtent l="0" t="0" r="3810" b="3810"/>
                  <wp:docPr id="199" name="Hình ảnh 1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35F66C2" w14:textId="54A3BA13" w:rsidR="008115E0" w:rsidRDefault="008115E0">
            <w:r>
              <w:rPr>
                <w:noProof/>
              </w:rPr>
              <w:drawing>
                <wp:inline distT="0" distB="0" distL="0" distR="0" wp14:anchorId="1E9E0ADC" wp14:editId="0D06B03D">
                  <wp:extent cx="2438400" cy="2438400"/>
                  <wp:effectExtent l="0" t="0" r="0" b="0"/>
                  <wp:docPr id="148" name="Hình ảnh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DF627B9" w14:textId="4A462E18" w:rsidR="008115E0" w:rsidRDefault="002269AB">
            <w:r>
              <w:t>2</w:t>
            </w:r>
          </w:p>
        </w:tc>
      </w:tr>
      <w:tr w:rsidR="008115E0" w14:paraId="2AA966AB" w14:textId="77777777" w:rsidTr="008115E0">
        <w:tc>
          <w:tcPr>
            <w:tcW w:w="3116" w:type="dxa"/>
          </w:tcPr>
          <w:p w14:paraId="67E46D15" w14:textId="02C5556C" w:rsidR="008115E0" w:rsidRDefault="008115E0">
            <w:r>
              <w:rPr>
                <w:noProof/>
              </w:rPr>
              <w:drawing>
                <wp:inline distT="0" distB="0" distL="0" distR="0" wp14:anchorId="7D8499FB" wp14:editId="32BFCA6C">
                  <wp:extent cx="2438400" cy="2438400"/>
                  <wp:effectExtent l="0" t="0" r="0" b="0"/>
                  <wp:docPr id="149" name="Hình ảnh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139ABF3" w14:textId="03279C45" w:rsidR="008115E0" w:rsidRDefault="008115E0">
            <w:r>
              <w:rPr>
                <w:noProof/>
              </w:rPr>
              <w:drawing>
                <wp:inline distT="0" distB="0" distL="0" distR="0" wp14:anchorId="48118443" wp14:editId="039EEE46">
                  <wp:extent cx="2434590" cy="2434590"/>
                  <wp:effectExtent l="0" t="0" r="3810" b="3810"/>
                  <wp:docPr id="200" name="Hình ảnh 2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C8663A4" w14:textId="01631947" w:rsidR="008115E0" w:rsidRDefault="002269AB">
            <w:r>
              <w:t>1</w:t>
            </w:r>
          </w:p>
        </w:tc>
      </w:tr>
      <w:tr w:rsidR="008115E0" w14:paraId="2DBF9420" w14:textId="77777777" w:rsidTr="008115E0">
        <w:tc>
          <w:tcPr>
            <w:tcW w:w="3116" w:type="dxa"/>
          </w:tcPr>
          <w:p w14:paraId="3FD46AAA" w14:textId="24370339" w:rsidR="008115E0" w:rsidRDefault="008115E0">
            <w:r>
              <w:rPr>
                <w:noProof/>
              </w:rPr>
              <w:lastRenderedPageBreak/>
              <w:drawing>
                <wp:inline distT="0" distB="0" distL="0" distR="0" wp14:anchorId="46120BE0" wp14:editId="195670ED">
                  <wp:extent cx="2434590" cy="2434590"/>
                  <wp:effectExtent l="0" t="0" r="3810" b="3810"/>
                  <wp:docPr id="202" name="Hình ảnh 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30CCC9B" w14:textId="01E87EFB" w:rsidR="008115E0" w:rsidRDefault="008115E0">
            <w:r>
              <w:rPr>
                <w:noProof/>
              </w:rPr>
              <w:drawing>
                <wp:inline distT="0" distB="0" distL="0" distR="0" wp14:anchorId="0D54B4DF" wp14:editId="16E8F415">
                  <wp:extent cx="2438400" cy="2438400"/>
                  <wp:effectExtent l="0" t="0" r="0" b="0"/>
                  <wp:docPr id="150" name="Hình ảnh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D122FC6" w14:textId="51CD6201" w:rsidR="008115E0" w:rsidRDefault="002269AB">
            <w:r>
              <w:t>1</w:t>
            </w:r>
          </w:p>
        </w:tc>
      </w:tr>
      <w:tr w:rsidR="008115E0" w14:paraId="686321A6" w14:textId="77777777" w:rsidTr="008115E0">
        <w:tc>
          <w:tcPr>
            <w:tcW w:w="3116" w:type="dxa"/>
          </w:tcPr>
          <w:p w14:paraId="29A25742" w14:textId="78ADDA29" w:rsidR="008115E0" w:rsidRDefault="008115E0">
            <w:r>
              <w:rPr>
                <w:noProof/>
              </w:rPr>
              <w:drawing>
                <wp:inline distT="0" distB="0" distL="0" distR="0" wp14:anchorId="1B7FCF44" wp14:editId="41E7E7A1">
                  <wp:extent cx="2438400" cy="2438400"/>
                  <wp:effectExtent l="0" t="0" r="0" b="0"/>
                  <wp:docPr id="151" name="Hình ảnh 1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3FA4B54" w14:textId="063A99EE" w:rsidR="008115E0" w:rsidRDefault="008115E0">
            <w:r>
              <w:rPr>
                <w:noProof/>
              </w:rPr>
              <w:drawing>
                <wp:inline distT="0" distB="0" distL="0" distR="0" wp14:anchorId="5A0FB19C" wp14:editId="0C5DD17F">
                  <wp:extent cx="2434590" cy="2434590"/>
                  <wp:effectExtent l="0" t="0" r="3810" b="3810"/>
                  <wp:docPr id="203" name="Hình ảnh 2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590" cy="243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428B2E0" w14:textId="4F359675" w:rsidR="008115E0" w:rsidRDefault="002269AB">
            <w:r>
              <w:t>1</w:t>
            </w:r>
          </w:p>
        </w:tc>
      </w:tr>
    </w:tbl>
    <w:p w14:paraId="2D1BBB24" w14:textId="77777777" w:rsidR="00C417D7" w:rsidRDefault="00C417D7"/>
    <w:sectPr w:rsidR="00C417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NjExNjAwsDQ3MjFR0lEKTi0uzszPAykwrAUADsJVciwAAAA="/>
  </w:docVars>
  <w:rsids>
    <w:rsidRoot w:val="006449F7"/>
    <w:rsid w:val="002269AB"/>
    <w:rsid w:val="005B34F3"/>
    <w:rsid w:val="006449F7"/>
    <w:rsid w:val="008115E0"/>
    <w:rsid w:val="0097023F"/>
    <w:rsid w:val="009A5575"/>
    <w:rsid w:val="00C417D7"/>
    <w:rsid w:val="00E76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7E282"/>
  <w15:chartTrackingRefBased/>
  <w15:docId w15:val="{6DAFE6DA-62D0-4AD6-845F-60F7C7C60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49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image" Target="media/image81.png"/><Relationship Id="rId89" Type="http://schemas.openxmlformats.org/officeDocument/2006/relationships/image" Target="media/image86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92" Type="http://schemas.openxmlformats.org/officeDocument/2006/relationships/image" Target="media/image89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66" Type="http://schemas.openxmlformats.org/officeDocument/2006/relationships/image" Target="media/image63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87" Type="http://schemas.openxmlformats.org/officeDocument/2006/relationships/image" Target="media/image84.png"/><Relationship Id="rId102" Type="http://schemas.openxmlformats.org/officeDocument/2006/relationships/image" Target="media/image99.png"/><Relationship Id="rId5" Type="http://schemas.openxmlformats.org/officeDocument/2006/relationships/image" Target="media/image2.png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90" Type="http://schemas.openxmlformats.org/officeDocument/2006/relationships/image" Target="media/image87.png"/><Relationship Id="rId95" Type="http://schemas.openxmlformats.org/officeDocument/2006/relationships/image" Target="media/image92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77" Type="http://schemas.openxmlformats.org/officeDocument/2006/relationships/image" Target="media/image74.png"/><Relationship Id="rId100" Type="http://schemas.openxmlformats.org/officeDocument/2006/relationships/image" Target="media/image97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80" Type="http://schemas.openxmlformats.org/officeDocument/2006/relationships/image" Target="media/image77.png"/><Relationship Id="rId85" Type="http://schemas.openxmlformats.org/officeDocument/2006/relationships/image" Target="media/image82.png"/><Relationship Id="rId93" Type="http://schemas.openxmlformats.org/officeDocument/2006/relationships/image" Target="media/image90.png"/><Relationship Id="rId98" Type="http://schemas.openxmlformats.org/officeDocument/2006/relationships/image" Target="media/image9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103" Type="http://schemas.openxmlformats.org/officeDocument/2006/relationships/fontTable" Target="fontTable.xml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83" Type="http://schemas.openxmlformats.org/officeDocument/2006/relationships/image" Target="media/image80.png"/><Relationship Id="rId88" Type="http://schemas.openxmlformats.org/officeDocument/2006/relationships/image" Target="media/image85.png"/><Relationship Id="rId91" Type="http://schemas.openxmlformats.org/officeDocument/2006/relationships/image" Target="media/image88.png"/><Relationship Id="rId96" Type="http://schemas.openxmlformats.org/officeDocument/2006/relationships/image" Target="media/image9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86" Type="http://schemas.openxmlformats.org/officeDocument/2006/relationships/image" Target="media/image83.png"/><Relationship Id="rId94" Type="http://schemas.openxmlformats.org/officeDocument/2006/relationships/image" Target="media/image91.png"/><Relationship Id="rId99" Type="http://schemas.openxmlformats.org/officeDocument/2006/relationships/image" Target="media/image96.png"/><Relationship Id="rId101" Type="http://schemas.openxmlformats.org/officeDocument/2006/relationships/image" Target="media/image9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97" Type="http://schemas.openxmlformats.org/officeDocument/2006/relationships/image" Target="media/image94.png"/><Relationship Id="rId10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7</Pages>
  <Words>53</Words>
  <Characters>306</Characters>
  <Application>Microsoft Office Word</Application>
  <DocSecurity>0</DocSecurity>
  <Lines>2</Lines>
  <Paragraphs>1</Paragraphs>
  <ScaleCrop>false</ScaleCrop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Hai</dc:creator>
  <cp:keywords/>
  <dc:description/>
  <cp:lastModifiedBy>Lưu Biêu Nghị</cp:lastModifiedBy>
  <cp:revision>6</cp:revision>
  <dcterms:created xsi:type="dcterms:W3CDTF">2020-10-30T02:20:00Z</dcterms:created>
  <dcterms:modified xsi:type="dcterms:W3CDTF">2020-10-31T16:18:00Z</dcterms:modified>
</cp:coreProperties>
</file>